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7A99EF06" w:rsidR="00714297" w:rsidRPr="00D33FE7" w:rsidRDefault="007620C6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Appearance Medicine; </w:t>
      </w:r>
      <w:r w:rsidR="00BC585B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 xml:space="preserve">Media Training for Doctors 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64F6AEFA" w14:textId="1276FD52" w:rsidR="00C70FD1" w:rsidRDefault="00BC585B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This session will cover the changing nature of the media market, what </w:t>
            </w:r>
            <w:proofErr w:type="gramStart"/>
            <w:r>
              <w:rPr>
                <w:rFonts w:ascii="Graphik Regular" w:hAnsi="Graphik Regular" w:cs="Circular Std Book"/>
                <w:sz w:val="22"/>
                <w:szCs w:val="22"/>
              </w:rPr>
              <w:t>journalist’s</w:t>
            </w:r>
            <w:proofErr w:type="gramEnd"/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seek in an interview, how to frame-up strong messaging while mitigating the weakness in your argument as well as a myriad of hints and tips when appearing in either print, radio or television.  The session will not teach obfuscation, but it will provide you with a roadmap for clear, concise communication.</w:t>
            </w:r>
          </w:p>
          <w:p w14:paraId="2ACCD1EC" w14:textId="7DB1EABA" w:rsidR="003B6701" w:rsidRPr="00AC2F42" w:rsidRDefault="003B670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79ABD" w14:textId="77777777" w:rsidR="0071187C" w:rsidRDefault="0071187C">
      <w:r>
        <w:separator/>
      </w:r>
    </w:p>
  </w:endnote>
  <w:endnote w:type="continuationSeparator" w:id="0">
    <w:p w14:paraId="4FA90D99" w14:textId="77777777" w:rsidR="0071187C" w:rsidRDefault="00711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20B0604020202020204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20B0604020202020204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20B0604020202020204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55DF638" w:rsidR="000036D2" w:rsidRDefault="00704F0C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50BB822F" wp14:editId="4056033D">
          <wp:extent cx="6562725" cy="1094105"/>
          <wp:effectExtent l="0" t="0" r="9525" b="0"/>
          <wp:docPr id="2" name="Picture 2" descr="A picture containing text, outdoor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outdoor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094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C2439" w14:textId="77777777" w:rsidR="0071187C" w:rsidRDefault="0071187C">
      <w:r>
        <w:separator/>
      </w:r>
    </w:p>
  </w:footnote>
  <w:footnote w:type="continuationSeparator" w:id="0">
    <w:p w14:paraId="47616056" w14:textId="77777777" w:rsidR="0071187C" w:rsidRDefault="007118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46D4285C" w:rsidR="00D33FE7" w:rsidRDefault="00704F0C">
    <w:pPr>
      <w:pStyle w:val="Header"/>
    </w:pPr>
    <w:r>
      <w:rPr>
        <w:noProof/>
      </w:rPr>
      <w:drawing>
        <wp:inline distT="0" distB="0" distL="0" distR="0" wp14:anchorId="541D2018" wp14:editId="5DD1F3A5">
          <wp:extent cx="6562725" cy="1822450"/>
          <wp:effectExtent l="0" t="0" r="9525" b="6350"/>
          <wp:docPr id="1" name="Picture 1" descr="A picture containing text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82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99.75pt;height:83.25pt" o:bullet="t">
        <v:imagedata r:id="rId1" o:title="Bullet Point"/>
      </v:shape>
    </w:pict>
  </w:numPicBullet>
  <w:numPicBullet w:numPicBulletId="1">
    <w:pict>
      <v:shape id="_x0000_i1037" type="#_x0000_t75" style="width:177.05pt;height:169.75pt" o:bullet="t">
        <v:imagedata r:id="rId2" o:title="Conf-Icon"/>
      </v:shape>
    </w:pict>
  </w:numPicBullet>
  <w:numPicBullet w:numPicBulletId="2">
    <w:pict>
      <v:shape id="_x0000_i1038" type="#_x0000_t75" style="width:151.25pt;height:144.65pt" o:bullet="t">
        <v:imagedata r:id="rId3" o:title="Conf-Icon"/>
      </v:shape>
    </w:pict>
  </w:numPicBullet>
  <w:numPicBullet w:numPicBulletId="3">
    <w:pict>
      <v:shape id="_x0000_i1039" type="#_x0000_t75" style="width:122.2pt;height:112.95pt" o:bullet="t">
        <v:imagedata r:id="rId4" o:title="Bullet Point"/>
      </v:shape>
    </w:pict>
  </w:numPicBullet>
  <w:numPicBullet w:numPicBulletId="4">
    <w:pict>
      <v:shape id="_x0000_i1040" type="#_x0000_t75" style="width:109.65pt;height:107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04F0C"/>
    <w:rsid w:val="0071187C"/>
    <w:rsid w:val="00711926"/>
    <w:rsid w:val="00714297"/>
    <w:rsid w:val="007249F0"/>
    <w:rsid w:val="00733126"/>
    <w:rsid w:val="00745540"/>
    <w:rsid w:val="00755E06"/>
    <w:rsid w:val="007620C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585B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7FD967-5ED9-4EEC-8629-EC28A60DC6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442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Bill Ralston</cp:lastModifiedBy>
  <cp:revision>3</cp:revision>
  <cp:lastPrinted>2017-09-24T23:53:00Z</cp:lastPrinted>
  <dcterms:created xsi:type="dcterms:W3CDTF">2021-09-07T23:34:00Z</dcterms:created>
  <dcterms:modified xsi:type="dcterms:W3CDTF">2021-09-0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